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750B0EC9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C509C2">
        <w:t>10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>Analýza a zpracování obrazu z </w:t>
      </w:r>
      <w:r w:rsidR="00267A35" w:rsidRPr="00EA6CAE">
        <w:rPr>
          <w:highlight w:val="black"/>
        </w:rPr>
        <w:t>inspekcí paliva na JE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 w:rsidRPr="00EA6CAE">
              <w:rPr>
                <w:snapToGrid w:val="0"/>
                <w:highlight w:val="black"/>
                <w:lang w:eastAsia="en-US"/>
              </w:rPr>
              <w:t>Ing. Milan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Pr="00EA6CAE">
              <w:rPr>
                <w:snapToGrid w:val="0"/>
                <w:highlight w:val="black"/>
                <w:lang w:eastAsia="en-US"/>
              </w:rPr>
              <w:t xml:space="preserve"> Patrík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Pr="00EA6CAE">
              <w:rPr>
                <w:snapToGrid w:val="0"/>
                <w:highlight w:val="black"/>
                <w:lang w:eastAsia="en-US"/>
              </w:rPr>
              <w:t>, MBA (jednatel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Pr="00EA6CAE">
              <w:rPr>
                <w:snapToGrid w:val="0"/>
                <w:highlight w:val="black"/>
                <w:lang w:eastAsia="en-US"/>
              </w:rPr>
              <w:t xml:space="preserve">) a </w:t>
            </w:r>
            <w:r w:rsidR="00DB2017" w:rsidRPr="00EA6CAE">
              <w:rPr>
                <w:snapToGrid w:val="0"/>
                <w:highlight w:val="black"/>
                <w:lang w:eastAsia="en-US"/>
              </w:rPr>
              <w:t>Ing. Ján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="00DB2017" w:rsidRPr="00EA6CAE">
              <w:rPr>
                <w:snapToGrid w:val="0"/>
                <w:highlight w:val="black"/>
                <w:lang w:eastAsia="en-US"/>
              </w:rPr>
              <w:t xml:space="preserve"> Milčák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="00DB2017" w:rsidRPr="00EA6CAE">
              <w:rPr>
                <w:snapToGrid w:val="0"/>
                <w:highlight w:val="black"/>
                <w:lang w:eastAsia="en-US"/>
              </w:rPr>
              <w:t xml:space="preserve"> (jednatel</w:t>
            </w:r>
            <w:r w:rsidR="0056387A" w:rsidRPr="00EA6CAE">
              <w:rPr>
                <w:snapToGrid w:val="0"/>
                <w:highlight w:val="black"/>
                <w:lang w:eastAsia="en-US"/>
              </w:rPr>
              <w:t>em</w:t>
            </w:r>
            <w:r w:rsidR="00DB2017" w:rsidRPr="00EA6CAE">
              <w:rPr>
                <w:snapToGrid w:val="0"/>
                <w:highlight w:val="black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EA6CAE">
              <w:rPr>
                <w:snapToGrid w:val="0"/>
                <w:highlight w:val="black"/>
                <w:lang w:eastAsia="en-US"/>
              </w:rPr>
              <w:t>RNDr. Antonínem Otáhalem, CSc. (zástupcem ředitele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15B782A4" w:rsidR="00072665" w:rsidRPr="00E2771B" w:rsidRDefault="00C91693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D31E68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3249440B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processingu</w:t>
            </w:r>
            <w:r w:rsidR="00F71891" w:rsidRPr="0087210B">
              <w:t xml:space="preserve"> pro zpracování </w:t>
            </w:r>
            <w:r w:rsidR="00F71891" w:rsidRPr="00EA6CAE">
              <w:t xml:space="preserve">záznamu </w:t>
            </w:r>
            <w:r w:rsidR="00882D22" w:rsidRPr="00EA6CAE">
              <w:t>z </w:t>
            </w:r>
            <w:r w:rsidR="00882D22" w:rsidRPr="00EA6CAE">
              <w:rPr>
                <w:highlight w:val="black"/>
              </w:rPr>
              <w:t>inspekci paliva</w:t>
            </w:r>
            <w:r w:rsidR="00882D22">
              <w:t>.</w:t>
            </w:r>
            <w:r w:rsidR="00F71891" w:rsidRPr="0087210B">
              <w:t xml:space="preserve"> </w:t>
            </w:r>
          </w:p>
          <w:p w14:paraId="4BC339C8" w14:textId="77777777" w:rsidR="005279B1" w:rsidRDefault="00F71891" w:rsidP="00FB1FD8">
            <w:pPr>
              <w:tabs>
                <w:tab w:val="left" w:pos="0"/>
              </w:tabs>
            </w:pPr>
            <w:r w:rsidRPr="0087210B">
              <w:t>Cílem plnění je</w:t>
            </w:r>
            <w:r w:rsidR="00882D22">
              <w:t>:</w:t>
            </w:r>
          </w:p>
          <w:p w14:paraId="0789569C" w14:textId="77777777" w:rsidR="002342CC" w:rsidRDefault="002342CC" w:rsidP="002342CC">
            <w:pPr>
              <w:pStyle w:val="Odstavecseseznamem"/>
              <w:numPr>
                <w:ilvl w:val="1"/>
                <w:numId w:val="15"/>
              </w:numPr>
              <w:overflowPunct/>
              <w:autoSpaceDE/>
              <w:autoSpaceDN/>
              <w:adjustRightInd/>
              <w:spacing w:after="120"/>
              <w:contextualSpacing w:val="0"/>
              <w:textAlignment w:val="auto"/>
            </w:pPr>
            <w:r>
              <w:t>Hloubková údržba celého kódu SW pro zajištění plné a efektivní modularity systému zpracování obrazových dat z </w:t>
            </w:r>
            <w:r w:rsidRPr="00EA6CAE">
              <w:rPr>
                <w:highlight w:val="black"/>
              </w:rPr>
              <w:t>inspekci paliva</w:t>
            </w:r>
            <w:r>
              <w:t>.</w:t>
            </w:r>
          </w:p>
          <w:p w14:paraId="6E915728" w14:textId="77777777" w:rsidR="002342CC" w:rsidRDefault="002342CC" w:rsidP="002342CC">
            <w:pPr>
              <w:pStyle w:val="Odstavecseseznamem"/>
              <w:numPr>
                <w:ilvl w:val="1"/>
                <w:numId w:val="15"/>
              </w:numPr>
              <w:overflowPunct/>
              <w:autoSpaceDE/>
              <w:autoSpaceDN/>
              <w:adjustRightInd/>
              <w:contextualSpacing w:val="0"/>
              <w:textAlignment w:val="auto"/>
            </w:pPr>
            <w:bookmarkStart w:id="0" w:name="_Ref95819645"/>
            <w:r w:rsidRPr="4D7ECAC2">
              <w:t xml:space="preserve">Zahrnutí modulu zohledňujícího perspektivu do vypočtu relativního růstu </w:t>
            </w:r>
            <w:r w:rsidRPr="00EA6CAE">
              <w:rPr>
                <w:highlight w:val="black"/>
              </w:rPr>
              <w:t>PP</w:t>
            </w:r>
            <w:r w:rsidRPr="4D7ECAC2">
              <w:t xml:space="preserve"> spolu s refaktoringem kód</w:t>
            </w:r>
            <w:r>
              <w:t>u</w:t>
            </w:r>
            <w:r w:rsidRPr="4D7ECAC2">
              <w:t xml:space="preserve"> v rámci této oblasti.</w:t>
            </w:r>
          </w:p>
          <w:p w14:paraId="58C97970" w14:textId="77777777" w:rsidR="002342CC" w:rsidRDefault="002342CC" w:rsidP="002342CC"/>
          <w:p w14:paraId="4444AAB5" w14:textId="77777777" w:rsidR="002342CC" w:rsidRDefault="002342CC" w:rsidP="002342CC">
            <w:pPr>
              <w:ind w:left="360"/>
            </w:pPr>
            <w:r w:rsidRPr="4D7ECAC2">
              <w:t xml:space="preserve">Výpočet relativního růstu bude doplněn stanovením vlivu orotování záběru vůči kameře, který se projevuje tak, že se </w:t>
            </w:r>
            <w:r>
              <w:t>kalibrační</w:t>
            </w:r>
            <w:r w:rsidRPr="4D7ECAC2">
              <w:t xml:space="preserve"> čára nepřekrývá na obou koncích s defaultní horizontálním prvkem – ohnutím </w:t>
            </w:r>
            <w:r w:rsidRPr="00EA6CAE">
              <w:rPr>
                <w:highlight w:val="black"/>
              </w:rPr>
              <w:t>DM</w:t>
            </w:r>
            <w:r w:rsidRPr="4D7ECAC2">
              <w:t xml:space="preserve">. Nový přistup by měl zhodnotit míru natočení obrazu a zohlednit jí v průběhu hodnocení relativního růstu </w:t>
            </w:r>
            <w:r w:rsidRPr="00EA6CAE">
              <w:rPr>
                <w:highlight w:val="black"/>
              </w:rPr>
              <w:t>PP</w:t>
            </w:r>
            <w:r w:rsidRPr="4D7ECAC2">
              <w:t>. Pro tyto účely bude v rámci algoritmu přidán nový typ kalibrační čáry a implementován nový formát dat.</w:t>
            </w:r>
          </w:p>
          <w:p w14:paraId="467ADD25" w14:textId="77777777" w:rsidR="002342CC" w:rsidRDefault="002342CC" w:rsidP="002342CC">
            <w:pPr>
              <w:pStyle w:val="Odstavecseseznamem"/>
              <w:numPr>
                <w:ilvl w:val="1"/>
                <w:numId w:val="15"/>
              </w:numPr>
              <w:overflowPunct/>
              <w:autoSpaceDE/>
              <w:autoSpaceDN/>
              <w:adjustRightInd/>
              <w:contextualSpacing w:val="0"/>
              <w:textAlignment w:val="auto"/>
            </w:pPr>
            <w:r w:rsidRPr="4D7ECAC2">
              <w:t>Frontend úpravy možností „popotažení“ konc</w:t>
            </w:r>
            <w:r>
              <w:t>e</w:t>
            </w:r>
            <w:r w:rsidRPr="4D7ECAC2">
              <w:t xml:space="preserve"> kalibrační čáry pro zajištění </w:t>
            </w:r>
            <w:r>
              <w:t xml:space="preserve">schopnosti </w:t>
            </w:r>
            <w:r w:rsidRPr="4D7ECAC2">
              <w:t>ovlivn</w:t>
            </w:r>
            <w:r>
              <w:t>it</w:t>
            </w:r>
            <w:r w:rsidRPr="4D7ECAC2">
              <w:t xml:space="preserve"> </w:t>
            </w:r>
            <w:r>
              <w:t xml:space="preserve">operátorem </w:t>
            </w:r>
            <w:r w:rsidRPr="4D7ECAC2">
              <w:t xml:space="preserve">výstup tam, kde algoritmus není schopen automaticky detekovat referenční body. </w:t>
            </w:r>
          </w:p>
          <w:bookmarkEnd w:id="0"/>
          <w:p w14:paraId="7B2BD053" w14:textId="15415C94" w:rsidR="00575E92" w:rsidRPr="0062215D" w:rsidRDefault="00575E92" w:rsidP="00D871BF"/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6464CF04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 xml:space="preserve">SW, </w:t>
            </w:r>
            <w:r w:rsidRPr="0087210B">
              <w:t xml:space="preserve">výstupů zpracování </w:t>
            </w:r>
            <w:r w:rsidR="004262E8" w:rsidRPr="00EA6CAE">
              <w:rPr>
                <w:highlight w:val="black"/>
              </w:rPr>
              <w:t>DZO</w:t>
            </w:r>
            <w:r w:rsidR="004262E8">
              <w:t xml:space="preserve">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lastRenderedPageBreak/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lastRenderedPageBreak/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1F69D77A" w:rsidR="00E03378" w:rsidRDefault="00E273CB" w:rsidP="00096485">
            <w:r>
              <w:t>Režim: CHRANĚNÉ a DŮVĚRNÉ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146E6E" w:rsidRDefault="004351FD" w:rsidP="00096485">
            <w:pPr>
              <w:rPr>
                <w:b/>
                <w:bCs/>
                <w:u w:val="single"/>
              </w:rPr>
            </w:pPr>
            <w:r w:rsidRPr="00146E6E">
              <w:rPr>
                <w:b/>
                <w:bCs/>
                <w:u w:val="single"/>
              </w:rPr>
              <w:t>Termín p</w:t>
            </w:r>
            <w:r w:rsidR="00E03ED8" w:rsidRPr="00146E6E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24ACABE" w14:textId="5C05C0DB" w:rsidR="004351FD" w:rsidRDefault="00575E92" w:rsidP="002342CC">
            <w:r>
              <w:t>Ad bod 1. Popisu plněni:</w:t>
            </w:r>
            <w:r w:rsidR="002342CC">
              <w:t xml:space="preserve"> </w:t>
            </w:r>
            <w:r w:rsidR="009A6A4F">
              <w:t>15</w:t>
            </w:r>
            <w:r>
              <w:t>.0</w:t>
            </w:r>
            <w:r w:rsidR="002342CC">
              <w:t>8</w:t>
            </w:r>
            <w:r>
              <w:t>.202</w:t>
            </w:r>
            <w:r w:rsidR="002342CC">
              <w:t>3</w:t>
            </w:r>
          </w:p>
          <w:p w14:paraId="75E111BF" w14:textId="055EEBDE" w:rsidR="00575E92" w:rsidRDefault="00575E92" w:rsidP="00575E92">
            <w:r>
              <w:t>Ad bod 2. Popisu plněni</w:t>
            </w:r>
            <w:r w:rsidR="002342CC">
              <w:t>:</w:t>
            </w:r>
            <w:r>
              <w:t xml:space="preserve"> </w:t>
            </w:r>
            <w:r w:rsidR="002342CC">
              <w:t>15</w:t>
            </w:r>
            <w:r>
              <w:t>.08.202</w:t>
            </w:r>
            <w:r w:rsidR="002342CC">
              <w:t>3</w:t>
            </w:r>
          </w:p>
          <w:p w14:paraId="49F2608D" w14:textId="7189C370" w:rsidR="00575E92" w:rsidRPr="00146E6E" w:rsidRDefault="00575E92" w:rsidP="00575E92">
            <w:r>
              <w:t>Ad bod 3. Popisu plněni: 15.0</w:t>
            </w:r>
            <w:r w:rsidR="002342CC">
              <w:t>8</w:t>
            </w:r>
            <w:r>
              <w:t>.202</w:t>
            </w:r>
            <w:r w:rsidR="002342CC">
              <w:t>3</w:t>
            </w:r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38A79DE" w14:textId="42DD26BE" w:rsidR="0031131B" w:rsidRPr="004262E8" w:rsidRDefault="00B26580" w:rsidP="00096485">
            <w:pPr>
              <w:numPr>
                <w:ilvl w:val="12"/>
                <w:numId w:val="0"/>
              </w:numPr>
              <w:rPr>
                <w:sz w:val="20"/>
              </w:rPr>
            </w:pPr>
            <w:r w:rsidRPr="00EA6CAE">
              <w:rPr>
                <w:highlight w:val="black"/>
              </w:rPr>
              <w:t xml:space="preserve">Marcin Kopeć, </w:t>
            </w:r>
            <w:r w:rsidRPr="00EA6CAE">
              <w:rPr>
                <w:sz w:val="20"/>
                <w:highlight w:val="black"/>
              </w:rPr>
              <w:t>marcin.kopec@cvrez.cz</w:t>
            </w:r>
            <w:r>
              <w:rPr>
                <w:sz w:val="20"/>
              </w:rPr>
              <w:t xml:space="preserve"> 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541E8D86" w:rsidR="0031131B" w:rsidRPr="00E06248" w:rsidRDefault="007252A8" w:rsidP="00096485">
            <w:pPr>
              <w:numPr>
                <w:ilvl w:val="12"/>
                <w:numId w:val="0"/>
              </w:numPr>
            </w:pPr>
            <w:r w:rsidRPr="00EA6CAE">
              <w:rPr>
                <w:highlight w:val="black"/>
              </w:rPr>
              <w:t xml:space="preserve">Jan Blažek, </w:t>
            </w:r>
            <w:r w:rsidR="007B10CF" w:rsidRPr="00EA6CAE">
              <w:rPr>
                <w:highlight w:val="black"/>
              </w:rPr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1D1CF92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>algoritmu DZO</w:t>
            </w:r>
            <w:r w:rsidR="00664F7A">
              <w:t xml:space="preserve"> dle této DS</w:t>
            </w:r>
            <w:r>
              <w:t>, dokumentace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77777777" w:rsidR="0031131B" w:rsidRPr="00E06248" w:rsidRDefault="0031131B" w:rsidP="00096485"/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2A306E73" w:rsidR="0031131B" w:rsidRPr="00D871BF" w:rsidRDefault="00D871BF" w:rsidP="00096485">
            <w:pPr>
              <w:numPr>
                <w:ilvl w:val="12"/>
                <w:numId w:val="0"/>
              </w:numPr>
            </w:pPr>
            <w:r>
              <w:rPr>
                <w:rStyle w:val="ui-provider"/>
              </w:rPr>
              <w:t>675 000</w:t>
            </w:r>
            <w:r w:rsidR="00616EC7">
              <w:t>,-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1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1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11DEDFDD" w:rsidR="0031131B" w:rsidRPr="00E06248" w:rsidRDefault="00731188" w:rsidP="00DD1852">
            <w:pPr>
              <w:spacing w:before="360" w:after="360"/>
              <w:jc w:val="left"/>
            </w:pPr>
            <w:r w:rsidRPr="00E06248">
              <w:t xml:space="preserve">V ...................................... dne </w:t>
            </w:r>
            <w:r w:rsidR="00D32D3C">
              <w:t xml:space="preserve"> 20.6.2023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270A8958" w:rsidR="0031131B" w:rsidRPr="00E06248" w:rsidRDefault="0031131B" w:rsidP="00DD1852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 xml:space="preserve">...................................... dne </w:t>
            </w:r>
            <w:r w:rsidR="00D32D3C">
              <w:t>20.6.2023</w:t>
            </w:r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BE707" w14:textId="77777777" w:rsidR="0059537D" w:rsidRDefault="0059537D">
      <w:r>
        <w:separator/>
      </w:r>
    </w:p>
  </w:endnote>
  <w:endnote w:type="continuationSeparator" w:id="0">
    <w:p w14:paraId="1E65747C" w14:textId="77777777" w:rsidR="0059537D" w:rsidRDefault="00595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77777777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8F2861">
            <w:rPr>
              <w:rStyle w:val="slostrnky"/>
              <w:noProof/>
            </w:rPr>
            <w:t>16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8F2861">
            <w:rPr>
              <w:rStyle w:val="slostrnky"/>
              <w:noProof/>
            </w:rPr>
            <w:t>16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81F4E" w14:textId="77777777" w:rsidR="0059537D" w:rsidRDefault="0059537D">
      <w:r>
        <w:separator/>
      </w:r>
    </w:p>
  </w:footnote>
  <w:footnote w:type="continuationSeparator" w:id="0">
    <w:p w14:paraId="0D97B0DB" w14:textId="77777777" w:rsidR="0059537D" w:rsidRDefault="005953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1958"/>
    <w:multiLevelType w:val="multilevel"/>
    <w:tmpl w:val="E81AE276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24F5F"/>
    <w:multiLevelType w:val="multilevel"/>
    <w:tmpl w:val="5B38085A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5E617C0"/>
    <w:multiLevelType w:val="multilevel"/>
    <w:tmpl w:val="2E68C0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9" w15:restartNumberingAfterBreak="0">
    <w:nsid w:val="67672003"/>
    <w:multiLevelType w:val="multilevel"/>
    <w:tmpl w:val="8B7C95C8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 w16cid:durableId="1913200576">
    <w:abstractNumId w:val="8"/>
  </w:num>
  <w:num w:numId="2" w16cid:durableId="135875076">
    <w:abstractNumId w:val="12"/>
  </w:num>
  <w:num w:numId="3" w16cid:durableId="810755479">
    <w:abstractNumId w:val="1"/>
  </w:num>
  <w:num w:numId="4" w16cid:durableId="132913411">
    <w:abstractNumId w:val="6"/>
  </w:num>
  <w:num w:numId="5" w16cid:durableId="1989507283">
    <w:abstractNumId w:val="4"/>
  </w:num>
  <w:num w:numId="6" w16cid:durableId="1860926738">
    <w:abstractNumId w:val="6"/>
  </w:num>
  <w:num w:numId="7" w16cid:durableId="1367483647">
    <w:abstractNumId w:val="7"/>
  </w:num>
  <w:num w:numId="8" w16cid:durableId="1034111999">
    <w:abstractNumId w:val="2"/>
  </w:num>
  <w:num w:numId="9" w16cid:durableId="1179661895">
    <w:abstractNumId w:val="11"/>
  </w:num>
  <w:num w:numId="10" w16cid:durableId="757751555">
    <w:abstractNumId w:val="6"/>
  </w:num>
  <w:num w:numId="11" w16cid:durableId="966856215">
    <w:abstractNumId w:val="10"/>
  </w:num>
  <w:num w:numId="12" w16cid:durableId="1768888498">
    <w:abstractNumId w:val="9"/>
  </w:num>
  <w:num w:numId="13" w16cid:durableId="575555352">
    <w:abstractNumId w:val="3"/>
  </w:num>
  <w:num w:numId="14" w16cid:durableId="8607238">
    <w:abstractNumId w:val="0"/>
  </w:num>
  <w:num w:numId="15" w16cid:durableId="148335348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26CD4"/>
    <w:rsid w:val="001310BA"/>
    <w:rsid w:val="0013173B"/>
    <w:rsid w:val="001431EE"/>
    <w:rsid w:val="00146056"/>
    <w:rsid w:val="001467FC"/>
    <w:rsid w:val="00146E6E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B35DA"/>
    <w:rsid w:val="001B44D9"/>
    <w:rsid w:val="001B4C18"/>
    <w:rsid w:val="001B53BE"/>
    <w:rsid w:val="001C049E"/>
    <w:rsid w:val="001C1795"/>
    <w:rsid w:val="001C4CC5"/>
    <w:rsid w:val="001C794D"/>
    <w:rsid w:val="001D2D55"/>
    <w:rsid w:val="001E1B50"/>
    <w:rsid w:val="001E2AB4"/>
    <w:rsid w:val="001E39B0"/>
    <w:rsid w:val="001E5BB3"/>
    <w:rsid w:val="001E6444"/>
    <w:rsid w:val="001F279E"/>
    <w:rsid w:val="001F3187"/>
    <w:rsid w:val="001F358A"/>
    <w:rsid w:val="0020498B"/>
    <w:rsid w:val="002064BF"/>
    <w:rsid w:val="00212D41"/>
    <w:rsid w:val="002136EA"/>
    <w:rsid w:val="00216087"/>
    <w:rsid w:val="00220C94"/>
    <w:rsid w:val="002219AB"/>
    <w:rsid w:val="002235E6"/>
    <w:rsid w:val="00224C66"/>
    <w:rsid w:val="00225036"/>
    <w:rsid w:val="00225CB7"/>
    <w:rsid w:val="00226821"/>
    <w:rsid w:val="002342CC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3086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60F"/>
    <w:rsid w:val="00505776"/>
    <w:rsid w:val="005063B7"/>
    <w:rsid w:val="0050687B"/>
    <w:rsid w:val="00515D56"/>
    <w:rsid w:val="0052022B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75E92"/>
    <w:rsid w:val="005818C4"/>
    <w:rsid w:val="00584197"/>
    <w:rsid w:val="0058596A"/>
    <w:rsid w:val="005861CA"/>
    <w:rsid w:val="00590AC7"/>
    <w:rsid w:val="0059537D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C7628"/>
    <w:rsid w:val="005D2164"/>
    <w:rsid w:val="005D3E82"/>
    <w:rsid w:val="005D4D58"/>
    <w:rsid w:val="005D5255"/>
    <w:rsid w:val="005D587D"/>
    <w:rsid w:val="005D69EA"/>
    <w:rsid w:val="005E06F2"/>
    <w:rsid w:val="005E1C34"/>
    <w:rsid w:val="005E4915"/>
    <w:rsid w:val="005E6275"/>
    <w:rsid w:val="005F12B5"/>
    <w:rsid w:val="005F3583"/>
    <w:rsid w:val="005F6FF7"/>
    <w:rsid w:val="00600562"/>
    <w:rsid w:val="00600E91"/>
    <w:rsid w:val="00603A11"/>
    <w:rsid w:val="00606D98"/>
    <w:rsid w:val="006108D1"/>
    <w:rsid w:val="00610B71"/>
    <w:rsid w:val="0061141C"/>
    <w:rsid w:val="00612220"/>
    <w:rsid w:val="00613284"/>
    <w:rsid w:val="00616EC7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6F6E56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3599"/>
    <w:rsid w:val="00734552"/>
    <w:rsid w:val="007374DB"/>
    <w:rsid w:val="00737594"/>
    <w:rsid w:val="00742F9A"/>
    <w:rsid w:val="007442BE"/>
    <w:rsid w:val="00746253"/>
    <w:rsid w:val="0075049B"/>
    <w:rsid w:val="00752C43"/>
    <w:rsid w:val="00755B2F"/>
    <w:rsid w:val="00760911"/>
    <w:rsid w:val="00760CB5"/>
    <w:rsid w:val="0076319A"/>
    <w:rsid w:val="00763611"/>
    <w:rsid w:val="0076452F"/>
    <w:rsid w:val="007656F1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96FF0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C6C8C"/>
    <w:rsid w:val="007D06D4"/>
    <w:rsid w:val="007E506A"/>
    <w:rsid w:val="007E5310"/>
    <w:rsid w:val="007F12F7"/>
    <w:rsid w:val="00800E52"/>
    <w:rsid w:val="00801311"/>
    <w:rsid w:val="00802CE9"/>
    <w:rsid w:val="008034F3"/>
    <w:rsid w:val="008043F7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07FE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A4F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768C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1078C"/>
    <w:rsid w:val="00C2411D"/>
    <w:rsid w:val="00C306B5"/>
    <w:rsid w:val="00C332A7"/>
    <w:rsid w:val="00C34325"/>
    <w:rsid w:val="00C40765"/>
    <w:rsid w:val="00C456F2"/>
    <w:rsid w:val="00C47DBF"/>
    <w:rsid w:val="00C50999"/>
    <w:rsid w:val="00C509C2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693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2E9F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8B5"/>
    <w:rsid w:val="00D24BA2"/>
    <w:rsid w:val="00D26B3F"/>
    <w:rsid w:val="00D32C3D"/>
    <w:rsid w:val="00D32D3C"/>
    <w:rsid w:val="00D3367E"/>
    <w:rsid w:val="00D3394F"/>
    <w:rsid w:val="00D34B18"/>
    <w:rsid w:val="00D3758F"/>
    <w:rsid w:val="00D37D8A"/>
    <w:rsid w:val="00D43A97"/>
    <w:rsid w:val="00D44D67"/>
    <w:rsid w:val="00D468F3"/>
    <w:rsid w:val="00D53191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871BF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F1D18"/>
    <w:rsid w:val="00DF2361"/>
    <w:rsid w:val="00DF24AC"/>
    <w:rsid w:val="00DF31BB"/>
    <w:rsid w:val="00DF54BA"/>
    <w:rsid w:val="00E00948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7048"/>
    <w:rsid w:val="00E676FD"/>
    <w:rsid w:val="00E70AEC"/>
    <w:rsid w:val="00E71D93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A6CAE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697E"/>
    <w:rsid w:val="00EF74E0"/>
    <w:rsid w:val="00F1174A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6F9F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aliases w:val="Druhý"/>
    <w:basedOn w:val="Normln"/>
    <w:link w:val="OdstavecseseznamemChar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  <w:style w:type="character" w:customStyle="1" w:styleId="OdstavecseseznamemChar">
    <w:name w:val="Odstavec se seznamem Char"/>
    <w:aliases w:val="Druhý Char"/>
    <w:link w:val="Odstavecseseznamem"/>
    <w:uiPriority w:val="34"/>
    <w:locked/>
    <w:rsid w:val="002342CC"/>
    <w:rPr>
      <w:rFonts w:ascii="Arial" w:hAnsi="Arial" w:cs="Arial"/>
      <w:sz w:val="18"/>
      <w:szCs w:val="18"/>
    </w:rPr>
  </w:style>
  <w:style w:type="character" w:customStyle="1" w:styleId="ui-provider">
    <w:name w:val="ui-provider"/>
    <w:basedOn w:val="Standardnpsmoodstavce"/>
    <w:rsid w:val="00D87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08A995-08E1-7C42-BD90-10405272B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2</Words>
  <Characters>284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Rámcová smlouva</vt:lpstr>
      <vt:lpstr>Rámcová smlouva</vt:lpstr>
    </vt:vector>
  </TitlesOfParts>
  <Company>CVR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sova</cp:lastModifiedBy>
  <cp:revision>8</cp:revision>
  <cp:lastPrinted>2019-06-06T16:56:00Z</cp:lastPrinted>
  <dcterms:created xsi:type="dcterms:W3CDTF">2023-05-29T18:19:00Z</dcterms:created>
  <dcterms:modified xsi:type="dcterms:W3CDTF">2023-06-20T13:11:00Z</dcterms:modified>
</cp:coreProperties>
</file>